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596a81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8b33459-37e3-484f-95ec-335ed0ea375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20:48:54Z</dcterms:created>
  <dcterms:modified xsi:type="dcterms:W3CDTF">2023-06-24T20: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